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CB536B" w14:textId="439C5FE1" w:rsidR="00110435" w:rsidRPr="00F04B60" w:rsidRDefault="00602AD2" w:rsidP="006260AE">
      <w:pPr>
        <w:jc w:val="center"/>
        <w:rPr>
          <w:rFonts w:ascii="Times New Roman" w:eastAsia="標楷體" w:hAnsi="Times New Roman" w:cs="Times New Roman"/>
          <w:b/>
          <w:szCs w:val="24"/>
        </w:rPr>
      </w:pPr>
      <w:r w:rsidRPr="00F04B60">
        <w:rPr>
          <w:rFonts w:ascii="Times New Roman" w:eastAsia="標楷體" w:hAnsi="Times New Roman" w:cs="Times New Roman"/>
          <w:b/>
          <w:sz w:val="32"/>
          <w:szCs w:val="32"/>
        </w:rPr>
        <w:t>C</w:t>
      </w:r>
      <w:r w:rsidR="00F22CF8" w:rsidRPr="00F04B60">
        <w:rPr>
          <w:rFonts w:ascii="Times New Roman" w:eastAsia="標楷體" w:hAnsi="Times New Roman" w:cs="Times New Roman"/>
          <w:b/>
          <w:sz w:val="32"/>
          <w:szCs w:val="32"/>
        </w:rPr>
        <w:t>PP</w:t>
      </w:r>
      <w:r w:rsidR="009D431C" w:rsidRPr="00F04B60">
        <w:rPr>
          <w:rFonts w:ascii="Times New Roman" w:eastAsia="標楷體" w:hAnsi="Times New Roman" w:cs="Times New Roman"/>
          <w:b/>
          <w:sz w:val="32"/>
          <w:szCs w:val="32"/>
        </w:rPr>
        <w:t>程式設計</w:t>
      </w:r>
      <w:r w:rsidR="006260AE" w:rsidRPr="00F04B60">
        <w:rPr>
          <w:rFonts w:ascii="Times New Roman" w:eastAsia="標楷體" w:hAnsi="Times New Roman" w:cs="Times New Roman"/>
          <w:b/>
          <w:sz w:val="32"/>
          <w:szCs w:val="32"/>
        </w:rPr>
        <w:t>題</w:t>
      </w:r>
    </w:p>
    <w:tbl>
      <w:tblPr>
        <w:tblStyle w:val="a7"/>
        <w:tblW w:w="5000" w:type="pct"/>
        <w:tblInd w:w="108" w:type="dxa"/>
        <w:tblLook w:val="04A0" w:firstRow="1" w:lastRow="0" w:firstColumn="1" w:lastColumn="0" w:noHBand="0" w:noVBand="1"/>
      </w:tblPr>
      <w:tblGrid>
        <w:gridCol w:w="9634"/>
      </w:tblGrid>
      <w:tr w:rsidR="006260AE" w:rsidRPr="00F04B60" w14:paraId="71B27F0B" w14:textId="77777777" w:rsidTr="005C5A1C">
        <w:trPr>
          <w:trHeight w:val="680"/>
        </w:trPr>
        <w:tc>
          <w:tcPr>
            <w:tcW w:w="5000" w:type="pct"/>
            <w:tcBorders>
              <w:bottom w:val="single" w:sz="4" w:space="0" w:color="auto"/>
            </w:tcBorders>
            <w:vAlign w:val="center"/>
          </w:tcPr>
          <w:p w14:paraId="3B4C1AF2" w14:textId="1DEFA3D5" w:rsidR="00366280" w:rsidRPr="00F04B60" w:rsidRDefault="006260AE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命題</w:t>
            </w:r>
            <w:r w:rsidR="003A2AB0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者</w:t>
            </w:r>
            <w:proofErr w:type="gramStart"/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  <w:r w:rsidR="0072651A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SCY</w:t>
            </w:r>
          </w:p>
        </w:tc>
      </w:tr>
      <w:tr w:rsidR="00F56927" w:rsidRPr="00F04B60" w14:paraId="01F646B8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5F2DFAAA" w14:textId="7CC23F4A" w:rsidR="00F56927" w:rsidRPr="00F04B60" w:rsidRDefault="00F56927" w:rsidP="00A91118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名稱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(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中文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/</w:t>
            </w:r>
            <w:r w:rsidR="00602AD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英文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)</w:t>
            </w: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  <w:r w:rsidR="003151F6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Array to integer</w:t>
            </w:r>
          </w:p>
        </w:tc>
      </w:tr>
      <w:tr w:rsidR="003A2AB0" w:rsidRPr="00F04B60" w14:paraId="078D422F" w14:textId="77777777" w:rsidTr="005C5A1C">
        <w:trPr>
          <w:trHeight w:val="680"/>
        </w:trPr>
        <w:tc>
          <w:tcPr>
            <w:tcW w:w="5000" w:type="pct"/>
            <w:shd w:val="clear" w:color="auto" w:fill="auto"/>
            <w:vAlign w:val="center"/>
          </w:tcPr>
          <w:p w14:paraId="7B1B9AAF" w14:textId="4302FBBC" w:rsidR="00E318FE" w:rsidRPr="00F04B60" w:rsidRDefault="003A2AB0" w:rsidP="00520093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主要測試觀念：</w:t>
            </w:r>
            <w:r w:rsidR="00A91118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 xml:space="preserve"> </w:t>
            </w:r>
          </w:p>
          <w:tbl>
            <w:tblPr>
              <w:tblStyle w:val="a7"/>
              <w:tblW w:w="941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4882"/>
              <w:gridCol w:w="4536"/>
            </w:tblGrid>
            <w:tr w:rsidR="00250D90" w:rsidRPr="00F04B60" w14:paraId="5B8B0735" w14:textId="77777777" w:rsidTr="00250D90">
              <w:tc>
                <w:tcPr>
                  <w:tcW w:w="4882" w:type="dxa"/>
                  <w:tcBorders>
                    <w:bottom w:val="single" w:sz="4" w:space="0" w:color="auto"/>
                  </w:tcBorders>
                </w:tcPr>
                <w:p w14:paraId="6B667FD8" w14:textId="5EA8BCB3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Cs w:val="24"/>
                    </w:rPr>
                    <w:t>Basics</w:t>
                  </w:r>
                </w:p>
              </w:tc>
              <w:tc>
                <w:tcPr>
                  <w:tcW w:w="4536" w:type="dxa"/>
                  <w:tcBorders>
                    <w:bottom w:val="single" w:sz="4" w:space="0" w:color="auto"/>
                  </w:tcBorders>
                </w:tcPr>
                <w:p w14:paraId="76C415F3" w14:textId="438EEF75" w:rsidR="00250D90" w:rsidRPr="00F04B60" w:rsidRDefault="00250D90" w:rsidP="00901620">
                  <w:pPr>
                    <w:snapToGrid w:val="0"/>
                    <w:jc w:val="center"/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b/>
                      <w:sz w:val="28"/>
                      <w:szCs w:val="24"/>
                    </w:rPr>
                    <w:t>Functions</w:t>
                  </w:r>
                </w:p>
              </w:tc>
            </w:tr>
            <w:tr w:rsidR="00250D90" w:rsidRPr="00F04B60" w14:paraId="1025973C" w14:textId="77777777" w:rsidTr="00250D90">
              <w:tc>
                <w:tcPr>
                  <w:tcW w:w="4882" w:type="dxa"/>
                  <w:tcBorders>
                    <w:top w:val="single" w:sz="4" w:space="0" w:color="auto"/>
                  </w:tcBorders>
                </w:tcPr>
                <w:p w14:paraId="701D5E71" w14:textId="288F2FB9" w:rsidR="00250D90" w:rsidRPr="00F04B60" w:rsidRDefault="00746D74" w:rsidP="00746D7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C++ BASICS 1</w:t>
                  </w:r>
                </w:p>
                <w:p w14:paraId="31BD0E36" w14:textId="2A3A965F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LOW OF CONTROL </w:t>
                  </w:r>
                </w:p>
                <w:p w14:paraId="3CD6FC84" w14:textId="7085862F" w:rsidR="00250D90" w:rsidRPr="00F04B60" w:rsidRDefault="003A2CD0" w:rsidP="003A2CD0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FUNCTION BASICS </w:t>
                  </w:r>
                </w:p>
                <w:p w14:paraId="5E225B35" w14:textId="5931889D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RAMETERS AND OVERLOADING</w:t>
                  </w:r>
                </w:p>
                <w:p w14:paraId="68395D45" w14:textId="3AC610B5" w:rsidR="00633064" w:rsidRPr="00F04B60" w:rsidRDefault="00633064" w:rsidP="00633064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ARRAYS</w:t>
                  </w:r>
                </w:p>
                <w:p w14:paraId="504D64B3" w14:textId="5B7BBB81" w:rsidR="00250D90" w:rsidRPr="00F04B60" w:rsidRDefault="00633064" w:rsidP="00633064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STRUCTURES AND CLASSES</w:t>
                  </w:r>
                </w:p>
                <w:p w14:paraId="2946A458" w14:textId="079144B4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CONSTRUCTORS AND OTHER TOOLS </w:t>
                  </w:r>
                </w:p>
                <w:p w14:paraId="5B70463B" w14:textId="3774BCEB" w:rsidR="00250D90" w:rsidRPr="00F04B60" w:rsidRDefault="00250D90" w:rsidP="00F22CF8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OPERATOR OVERLOADING, </w:t>
                  </w:r>
                  <w:proofErr w:type="gramStart"/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FRIENDS,AND</w:t>
                  </w:r>
                  <w:proofErr w:type="gramEnd"/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REFERENCES </w:t>
                  </w:r>
                  <w:r w:rsidR="00746D74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</w:p>
                <w:p w14:paraId="3B578FAE" w14:textId="1DAAED42" w:rsidR="0072651A" w:rsidRPr="00F04B60" w:rsidRDefault="007654A1" w:rsidP="007654A1">
                  <w:pPr>
                    <w:pStyle w:val="a8"/>
                    <w:numPr>
                      <w:ilvl w:val="0"/>
                      <w:numId w:val="8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</w:t>
                  </w:r>
                  <w:r w:rsidR="0072651A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STRINGS</w:t>
                  </w:r>
                </w:p>
                <w:p w14:paraId="7FA066E0" w14:textId="3C163762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INTERS AND DYNAMIC ARRAYS </w:t>
                  </w:r>
                </w:p>
              </w:tc>
              <w:tc>
                <w:tcPr>
                  <w:tcW w:w="4536" w:type="dxa"/>
                  <w:tcBorders>
                    <w:top w:val="single" w:sz="4" w:space="0" w:color="auto"/>
                  </w:tcBorders>
                </w:tcPr>
                <w:p w14:paraId="4BA29A67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EPARATE COMPILATION AND NAMESPACES </w:t>
                  </w:r>
                </w:p>
                <w:p w14:paraId="380A43F3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REAMS AND FILE I/O </w:t>
                  </w:r>
                </w:p>
                <w:p w14:paraId="7CDD95A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RECURSION </w:t>
                  </w:r>
                </w:p>
                <w:p w14:paraId="5BC2C902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INHERITANCE </w:t>
                  </w:r>
                </w:p>
                <w:p w14:paraId="5AA64B7C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POLYMORPHISM AND VIRTUAL FUNCTIONS </w:t>
                  </w:r>
                </w:p>
                <w:p w14:paraId="38AAB441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TEMPLATES </w:t>
                  </w:r>
                </w:p>
                <w:p w14:paraId="07D20426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LINKED DATA STRUCTURES </w:t>
                  </w:r>
                </w:p>
                <w:p w14:paraId="1EF5D3D0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EXCEPTION HANDLING </w:t>
                  </w:r>
                </w:p>
                <w:p w14:paraId="57CB9A45" w14:textId="77777777" w:rsidR="00250D90" w:rsidRPr="00F04B60" w:rsidRDefault="00250D90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STANDARD TEMPLATE LIBRARY </w:t>
                  </w:r>
                </w:p>
                <w:p w14:paraId="1BCC8561" w14:textId="2C393DC3" w:rsidR="00250D90" w:rsidRPr="00F04B60" w:rsidRDefault="00F22CF8" w:rsidP="00250D90">
                  <w:pPr>
                    <w:pStyle w:val="a8"/>
                    <w:numPr>
                      <w:ilvl w:val="0"/>
                      <w:numId w:val="4"/>
                    </w:numPr>
                    <w:snapToGrid w:val="0"/>
                    <w:ind w:leftChars="0" w:left="233" w:hanging="233"/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 xml:space="preserve">   </w:t>
                  </w:r>
                  <w:r w:rsidR="00250D90" w:rsidRPr="00F04B60">
                    <w:rPr>
                      <w:rFonts w:ascii="Times New Roman" w:eastAsia="標楷體" w:hAnsi="Times New Roman" w:cs="Times New Roman"/>
                      <w:sz w:val="18"/>
                      <w:szCs w:val="18"/>
                    </w:rPr>
                    <w:t>PATTERNS AND UML</w:t>
                  </w:r>
                </w:p>
              </w:tc>
            </w:tr>
          </w:tbl>
          <w:p w14:paraId="1B82E4B9" w14:textId="29648C74" w:rsidR="00520093" w:rsidRPr="00F04B60" w:rsidRDefault="00520093" w:rsidP="00C90E26">
            <w:pPr>
              <w:snapToGrid w:val="0"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</w:p>
        </w:tc>
      </w:tr>
      <w:tr w:rsidR="006260AE" w:rsidRPr="00F04B60" w14:paraId="0D4B7DDD" w14:textId="77777777" w:rsidTr="005C5A1C">
        <w:trPr>
          <w:trHeight w:val="3286"/>
        </w:trPr>
        <w:tc>
          <w:tcPr>
            <w:tcW w:w="5000" w:type="pct"/>
          </w:tcPr>
          <w:p w14:paraId="1F2D1FCA" w14:textId="77777777" w:rsidR="00EC6049" w:rsidRPr="00F04B60" w:rsidRDefault="00F54D6D" w:rsidP="008B647E">
            <w:pPr>
              <w:snapToGrid w:val="0"/>
              <w:jc w:val="both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題目</w:t>
            </w:r>
            <w:r w:rsidR="00F268C7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說明：</w:t>
            </w:r>
            <w:bookmarkStart w:id="0" w:name="OLE_LINK156"/>
            <w:bookmarkStart w:id="1" w:name="OLE_LINK157"/>
          </w:p>
          <w:p w14:paraId="31D997B4" w14:textId="59D7FD7A" w:rsidR="002B10D5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Write a </w:t>
            </w:r>
            <w:r w:rsidR="00A43C7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las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at</w:t>
            </w:r>
            <w:r w:rsidR="00F04B60">
              <w:rPr>
                <w:rFonts w:ascii="Times New Roman" w:eastAsia="標楷體" w:hAnsi="Times New Roman" w:cs="Times New Roman" w:hint="eastAsia"/>
                <w:szCs w:val="28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onvert a string into an integer. For example,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function should return an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nteger 1234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with the given</w:t>
            </w:r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“1234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r w:rsidR="00EC6049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f you do some research, you will find that there is a function named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proofErr w:type="spellEnd"/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nd also</w:t>
            </w:r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e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“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tringstream</w:t>
            </w:r>
            <w:proofErr w:type="spellEnd"/>
            <w:r w:rsidR="00F04B60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”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lass that can do this conver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ion for you. However, in this programming p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oject, you should write your own code to do the conversion.</w:t>
            </w:r>
          </w:p>
          <w:p w14:paraId="3012A22B" w14:textId="4249FD7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mplement a class named </w:t>
            </w:r>
            <w:proofErr w:type="spellStart"/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transform a string to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.</w:t>
            </w:r>
          </w:p>
          <w:p w14:paraId="15578214" w14:textId="592605FE" w:rsidR="00EC6049" w:rsidRPr="00F04B60" w:rsidRDefault="00EC6049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22C0BB1D" w14:textId="582BD14C" w:rsidR="00EC6049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class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has a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attribute named </w:t>
            </w:r>
            <w:bookmarkStart w:id="2" w:name="OLE_LINK158"/>
            <w:bookmarkStart w:id="3" w:name="OLE_LINK159"/>
            <w:proofErr w:type="spell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(string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bookmarkEnd w:id="2"/>
            <w:bookmarkEnd w:id="3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store the origin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l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string value.</w:t>
            </w:r>
          </w:p>
          <w:p w14:paraId="66A1D696" w14:textId="69B21DF1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133A481" w14:textId="39CBBE11" w:rsidR="00600368" w:rsidRPr="00F04B60" w:rsidRDefault="00600368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class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has two constructors:</w:t>
            </w:r>
          </w:p>
          <w:p w14:paraId="44D73318" w14:textId="189AAD5A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)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: </w:t>
            </w:r>
            <w:bookmarkStart w:id="4" w:name="OLE_LINK160"/>
            <w:bookmarkStart w:id="5" w:name="OLE_LINK161"/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where </w:t>
            </w:r>
            <w:proofErr w:type="spell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"". </w:t>
            </w:r>
            <w:bookmarkEnd w:id="4"/>
            <w:bookmarkEnd w:id="5"/>
          </w:p>
          <w:p w14:paraId="393861FC" w14:textId="34DC093C" w:rsidR="00600368" w:rsidRPr="00F04B60" w:rsidRDefault="00600368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tring s)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: C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onstruct a class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where </w:t>
            </w:r>
            <w:proofErr w:type="spell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s </w:t>
            </w:r>
            <w:r w:rsidRPr="00F04B60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0AD465DD" w14:textId="11548FBA" w:rsidR="00600368" w:rsidRPr="00F04B60" w:rsidRDefault="00600368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1A8E23" w14:textId="17F0BEBE" w:rsidR="00600368" w:rsidRPr="00F04B60" w:rsidRDefault="008B647E" w:rsidP="003F3EF6">
            <w:pPr>
              <w:pStyle w:val="a8"/>
              <w:numPr>
                <w:ilvl w:val="0"/>
                <w:numId w:val="9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Y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u should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also 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mplement</w:t>
            </w:r>
            <w:r w:rsid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he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following member functions:</w:t>
            </w:r>
          </w:p>
          <w:p w14:paraId="25DD405C" w14:textId="19F8F41D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tring s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Se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 to </w:t>
            </w:r>
            <w:r w:rsidR="008B647E" w:rsidRPr="00C00075">
              <w:rPr>
                <w:rFonts w:ascii="Times New Roman" w:eastAsia="標楷體" w:hAnsi="Times New Roman" w:cs="Times New Roman"/>
                <w:b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2469B2EE" w14:textId="2007361A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G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tString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etur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of this class.</w:t>
            </w:r>
          </w:p>
          <w:p w14:paraId="00AE152D" w14:textId="414BAEE9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proofErr w:type="gram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L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ength(</w:t>
            </w:r>
            <w:proofErr w:type="gram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eturn the length of </w:t>
            </w:r>
            <w:proofErr w:type="spellStart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</w:p>
          <w:p w14:paraId="4F1E36A9" w14:textId="1E0E6C5C" w:rsidR="008B647E" w:rsidRPr="00F04B60" w:rsidRDefault="003F3EF6" w:rsidP="00C00075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I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Digital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R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t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urn true if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can be </w:t>
            </w:r>
            <w:r w:rsidR="00C00075" w:rsidRP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transformed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i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n integer, otherwise 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return false.</w:t>
            </w:r>
          </w:p>
          <w:p w14:paraId="2A6CA5D4" w14:textId="33747755" w:rsidR="008B647E" w:rsidRPr="00F04B60" w:rsidRDefault="003F3EF6" w:rsidP="003F3EF6">
            <w:pPr>
              <w:pStyle w:val="a8"/>
              <w:numPr>
                <w:ilvl w:val="0"/>
                <w:numId w:val="10"/>
              </w:numPr>
              <w:ind w:leftChars="0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S</w:t>
            </w:r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tringToInteger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(</w:t>
            </w:r>
            <w:proofErr w:type="gramEnd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)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: Convert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r w:rsidR="008B647E" w:rsidRPr="00F04B60">
              <w:rPr>
                <w:rFonts w:ascii="Times New Roman" w:eastAsia="標楷體" w:hAnsi="Times New Roman" w:cs="Times New Roman"/>
                <w:b/>
                <w:bCs/>
                <w:szCs w:val="28"/>
                <w:lang w:eastAsia="zh-CN"/>
              </w:rPr>
              <w:t>beTran</w:t>
            </w:r>
            <w:proofErr w:type="spellEnd"/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to a</w:t>
            </w:r>
            <w:r w:rsidR="00C00075">
              <w:rPr>
                <w:rFonts w:ascii="Times New Roman" w:eastAsia="標楷體" w:hAnsi="Times New Roman" w:cs="Times New Roman"/>
                <w:szCs w:val="28"/>
                <w:lang w:eastAsia="zh-CN"/>
              </w:rPr>
              <w:t>n</w:t>
            </w:r>
            <w:r w:rsidR="008B647E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teger and return.</w:t>
            </w:r>
          </w:p>
          <w:p w14:paraId="3BEF2A88" w14:textId="77777777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4D6BF2E" w14:textId="0D2ED789" w:rsidR="003151F6" w:rsidRPr="00F04B60" w:rsidRDefault="003151F6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bookmarkEnd w:id="0"/>
          <w:bookmarkEnd w:id="1"/>
          <w:p w14:paraId="0B8D80D7" w14:textId="7A850CC3" w:rsidR="00A91118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輸入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4394697F" w14:textId="77777777" w:rsidR="00543131" w:rsidRPr="001416BD" w:rsidRDefault="008B647E" w:rsidP="00543131">
            <w:pPr>
              <w:rPr>
                <w:rFonts w:eastAsia="標楷體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 series of string.</w:t>
            </w:r>
            <w:bookmarkStart w:id="6" w:name="OLE_LINK81"/>
            <w:bookmarkStart w:id="7" w:name="OLE_LINK82"/>
            <w:bookmarkStart w:id="8" w:name="OLE_LINK83"/>
            <w:bookmarkStart w:id="9" w:name="OLE_LINK84"/>
          </w:p>
          <w:p w14:paraId="5D477D10" w14:textId="50879C9C" w:rsidR="008B647E" w:rsidRPr="00543131" w:rsidRDefault="00543131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1416BD">
              <w:rPr>
                <w:rFonts w:eastAsia="標楷體"/>
              </w:rPr>
              <w:t xml:space="preserve">**The </w:t>
            </w:r>
            <w:proofErr w:type="gramStart"/>
            <w:r w:rsidRPr="001416BD">
              <w:rPr>
                <w:rFonts w:eastAsia="標楷體"/>
              </w:rPr>
              <w:t>main(</w:t>
            </w:r>
            <w:proofErr w:type="gramEnd"/>
            <w:r w:rsidRPr="001416BD">
              <w:rPr>
                <w:rFonts w:eastAsia="標楷體"/>
              </w:rPr>
              <w:t>) function in your submission will be replaced when judging.</w:t>
            </w:r>
            <w:bookmarkEnd w:id="6"/>
            <w:bookmarkEnd w:id="7"/>
          </w:p>
          <w:p w14:paraId="7E45345E" w14:textId="7A065F74" w:rsidR="008B647E" w:rsidRPr="00F04B60" w:rsidRDefault="008B647E" w:rsidP="00D70A76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10" w:name="OLE_LINK154"/>
            <w:bookmarkStart w:id="11" w:name="OLE_LINK155"/>
            <w:bookmarkEnd w:id="8"/>
            <w:bookmarkEnd w:id="9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**</w:t>
            </w:r>
            <w:bookmarkStart w:id="12" w:name="OLE_LINK87"/>
            <w:bookmarkStart w:id="13" w:name="OLE_LINK88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The </w:t>
            </w:r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main(</w:t>
            </w:r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) function </w:t>
            </w:r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is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in </w:t>
            </w:r>
            <w:bookmarkStart w:id="14" w:name="OLE_LINK63"/>
            <w:bookmarkStart w:id="15" w:name="OLE_LINK64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Other Notes</w:t>
            </w:r>
            <w:bookmarkEnd w:id="14"/>
            <w:bookmarkEnd w:id="15"/>
            <w:r w:rsidR="00D70A76"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", please copy it as your main function</w:t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.</w:t>
            </w:r>
            <w:bookmarkEnd w:id="10"/>
            <w:bookmarkEnd w:id="11"/>
            <w:bookmarkEnd w:id="12"/>
            <w:bookmarkEnd w:id="13"/>
          </w:p>
          <w:p w14:paraId="7DDB83E0" w14:textId="77777777" w:rsidR="008B647E" w:rsidRPr="00F04B60" w:rsidRDefault="008B647E" w:rsidP="008B647E">
            <w:pPr>
              <w:ind w:leftChars="26" w:left="63" w:hanging="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745FCA32" w14:textId="5E9971EB" w:rsidR="002B10D5" w:rsidRPr="00F04B60" w:rsidRDefault="002769B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輸出說明</w:t>
            </w:r>
            <w:r w:rsidR="002A0D05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FB43B35" w14:textId="628DC738" w:rsidR="008B647E" w:rsidRPr="00F04B60" w:rsidRDefault="008B647E" w:rsidP="008B647E">
            <w:pPr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bookmarkStart w:id="16" w:name="OLE_LINK89"/>
            <w:bookmarkStart w:id="17" w:name="OLE_LINK90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The result of executing your program with the given main function.</w:t>
            </w:r>
            <w:bookmarkEnd w:id="16"/>
            <w:bookmarkEnd w:id="17"/>
          </w:p>
          <w:p w14:paraId="6E080CE9" w14:textId="77777777" w:rsidR="008B647E" w:rsidRPr="00F04B60" w:rsidRDefault="008B647E" w:rsidP="008B647E">
            <w:pPr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642368A0" w14:textId="7B0E48B4" w:rsidR="002769BC" w:rsidRPr="00F04B60" w:rsidRDefault="0004116C" w:rsidP="008B647E">
            <w:pPr>
              <w:ind w:leftChars="26" w:left="63" w:hanging="1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IO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範例</w:t>
            </w:r>
            <w:r w:rsidR="002769BC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 xml:space="preserve"> : </w:t>
            </w:r>
          </w:p>
          <w:tbl>
            <w:tblPr>
              <w:tblW w:w="0" w:type="auto"/>
              <w:jc w:val="center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left w:w="0" w:type="dxa"/>
                <w:right w:w="0" w:type="dxa"/>
              </w:tblCellMar>
              <w:tblLook w:val="0000" w:firstRow="0" w:lastRow="0" w:firstColumn="0" w:lastColumn="0" w:noHBand="0" w:noVBand="0"/>
            </w:tblPr>
            <w:tblGrid>
              <w:gridCol w:w="1763"/>
              <w:gridCol w:w="3962"/>
              <w:gridCol w:w="3677"/>
            </w:tblGrid>
            <w:tr w:rsidR="002B69AD" w:rsidRPr="00F04B60" w14:paraId="0086BC2A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7307BDC" w14:textId="77777777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3D71AF99" w14:textId="7F2FFCF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Input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D6A4285" w14:textId="6F08380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center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Sample Output</w:t>
                  </w:r>
                </w:p>
              </w:tc>
            </w:tr>
            <w:tr w:rsidR="002B69AD" w:rsidRPr="00F04B60" w14:paraId="7F9D419F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81FBF48" w14:textId="4AE24929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一組測資與輸出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7418D940" w14:textId="7F7EE940" w:rsidR="007654A1" w:rsidRPr="00F04B60" w:rsidRDefault="00FF692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</w:t>
                  </w:r>
                  <w:r w:rsidR="007654A1"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785350E0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F529F7B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0BAF902" w14:textId="22B1CD1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7FEFA7B3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65E949BE" w14:textId="77777777" w:rsidR="008F0662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4BED548C" w14:textId="52DBFA67" w:rsidR="00267DDC" w:rsidRPr="00F04B60" w:rsidRDefault="00267DDC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52F0AE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8C362EA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20</w:t>
                  </w:r>
                </w:p>
                <w:p w14:paraId="5AB6A10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4C19E1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2189972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678281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AA6659A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C9492B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20</w:t>
                  </w:r>
                </w:p>
                <w:p w14:paraId="0ACD8B8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A6E054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9CDECE2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1</w:t>
                  </w:r>
                </w:p>
                <w:p w14:paraId="2C055D6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4DC7D2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9BA0101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20</w:t>
                  </w:r>
                </w:p>
                <w:p w14:paraId="6FC57A4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05F0B37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7E217C3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3</w:t>
                  </w:r>
                </w:p>
                <w:p w14:paraId="65A7860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6CE779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9CDBD2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20</w:t>
                  </w:r>
                </w:p>
                <w:p w14:paraId="04DE8C5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8B9984D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3314A78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0</w:t>
                  </w:r>
                </w:p>
                <w:p w14:paraId="3A6AB80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B23FA22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E3FA64C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20</w:t>
                  </w:r>
                </w:p>
                <w:p w14:paraId="0ADB7114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F8DB9F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2</w:t>
                  </w:r>
                </w:p>
                <w:p w14:paraId="1B2457A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11</w:t>
                  </w:r>
                </w:p>
                <w:p w14:paraId="5C43857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25644AB3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1392836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20</w:t>
                  </w:r>
                </w:p>
                <w:p w14:paraId="76C7E01B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CED55E8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80586E9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946</w:t>
                  </w:r>
                </w:p>
                <w:p w14:paraId="37158C8F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50BE23B6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9</w:t>
                  </w:r>
                </w:p>
                <w:p w14:paraId="296CEE30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20</w:t>
                  </w:r>
                </w:p>
                <w:p w14:paraId="52FA5E95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A0B6E57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5394F53E" w14:textId="77777777" w:rsidR="00357747" w:rsidRPr="00357747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1891231</w:t>
                  </w:r>
                </w:p>
                <w:p w14:paraId="6AD16F07" w14:textId="14912C1C" w:rsidR="00683E3D" w:rsidRPr="00F04B60" w:rsidRDefault="00357747" w:rsidP="00357747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57747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65EDAA9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01D44AE" w14:textId="589BCE8A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lastRenderedPageBreak/>
                    <w:t>第二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442A5C30" w14:textId="60CB0F9D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281F822E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096504</w:t>
                  </w:r>
                </w:p>
                <w:p w14:paraId="5BD1EDAF" w14:textId="77777777" w:rsidR="007654A1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EEB681F" w14:textId="1F983DA6" w:rsidR="002B69AD" w:rsidRPr="00F04B60" w:rsidRDefault="007654A1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00494</w:t>
                  </w: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2EDBAD07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3C89A0F6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20</w:t>
                  </w:r>
                </w:p>
                <w:p w14:paraId="06F0D8C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60B93B35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3D215631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6506</w:t>
                  </w:r>
                </w:p>
                <w:p w14:paraId="42F46BE5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5DBFEB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8</w:t>
                  </w:r>
                </w:p>
                <w:p w14:paraId="53C79A1B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20</w:t>
                  </w:r>
                </w:p>
                <w:p w14:paraId="2B6FDFAB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DE45F2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6</w:t>
                  </w:r>
                </w:p>
                <w:p w14:paraId="3D22AE8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-96504</w:t>
                  </w:r>
                </w:p>
                <w:p w14:paraId="768DA78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33612BB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31D678D3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20</w:t>
                  </w:r>
                </w:p>
                <w:p w14:paraId="0BE607BA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12C3329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6578209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6400</w:t>
                  </w:r>
                </w:p>
                <w:p w14:paraId="4C875656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F080964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7</w:t>
                  </w:r>
                </w:p>
                <w:p w14:paraId="725D2D99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20</w:t>
                  </w:r>
                </w:p>
                <w:p w14:paraId="7BAB328D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  <w:p w14:paraId="71BF41AE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5</w:t>
                  </w:r>
                </w:p>
                <w:p w14:paraId="5147B728" w14:textId="77777777" w:rsidR="003867CF" w:rsidRPr="003867CF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94</w:t>
                  </w:r>
                </w:p>
                <w:p w14:paraId="380654BD" w14:textId="474A589D" w:rsidR="002B69AD" w:rsidRPr="00F04B60" w:rsidRDefault="003867CF" w:rsidP="003867CF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3867CF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4</w:t>
                  </w:r>
                </w:p>
              </w:tc>
            </w:tr>
            <w:tr w:rsidR="002B69AD" w:rsidRPr="00F04B60" w14:paraId="7AA8EE14" w14:textId="77777777" w:rsidTr="002D6021">
              <w:trPr>
                <w:jc w:val="center"/>
              </w:trPr>
              <w:tc>
                <w:tcPr>
                  <w:tcW w:w="1763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E0DBBB4" w14:textId="17A3BA55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  <w:r w:rsidRPr="00F04B60"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  <w:t>第三組</w:t>
                  </w:r>
                </w:p>
              </w:tc>
              <w:tc>
                <w:tcPr>
                  <w:tcW w:w="3962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69B5DA63" w14:textId="12D380FF" w:rsidR="002B69AD" w:rsidRPr="00F04B60" w:rsidRDefault="002B69AD" w:rsidP="008B647E">
                  <w:pPr>
                    <w:widowControl/>
                    <w:spacing w:before="100" w:beforeAutospacing="1" w:after="100" w:afterAutospacing="1"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  <w:tc>
                <w:tcPr>
                  <w:tcW w:w="3677" w:type="dxa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</w:tcPr>
                <w:p w14:paraId="0087F404" w14:textId="73D6CF16" w:rsidR="002B69AD" w:rsidRPr="00F04B60" w:rsidRDefault="002B69AD" w:rsidP="008B647E">
                  <w:pPr>
                    <w:widowControl/>
                    <w:jc w:val="both"/>
                    <w:rPr>
                      <w:rFonts w:ascii="Times New Roman" w:eastAsia="標楷體" w:hAnsi="Times New Roman" w:cs="Times New Roman"/>
                      <w:szCs w:val="28"/>
                      <w:lang w:eastAsia="zh-CN"/>
                    </w:rPr>
                  </w:pPr>
                </w:p>
              </w:tc>
            </w:tr>
          </w:tbl>
          <w:p w14:paraId="4191B14C" w14:textId="4A4A00DD" w:rsidR="002C2A16" w:rsidRPr="00F04B60" w:rsidRDefault="002C2A16" w:rsidP="008B647E">
            <w:pPr>
              <w:spacing w:line="240" w:lineRule="atLeast"/>
              <w:ind w:leftChars="-163" w:left="-391" w:firstLineChars="163" w:firstLine="391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</w:tc>
      </w:tr>
      <w:tr w:rsidR="008F1F23" w:rsidRPr="00F04B60" w14:paraId="24D4C366" w14:textId="77777777" w:rsidTr="005C5A1C">
        <w:trPr>
          <w:trHeight w:val="1670"/>
        </w:trPr>
        <w:tc>
          <w:tcPr>
            <w:tcW w:w="5000" w:type="pct"/>
          </w:tcPr>
          <w:p w14:paraId="5CC185AB" w14:textId="3EF95ED5" w:rsidR="000B1FFE" w:rsidRPr="00F04B60" w:rsidRDefault="00366280" w:rsidP="00B41E9C">
            <w:pPr>
              <w:snapToGrid w:val="0"/>
              <w:ind w:leftChars="-163" w:left="-391" w:firstLineChars="163" w:firstLine="457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lastRenderedPageBreak/>
              <w:t>附</w:t>
            </w:r>
            <w:r w:rsidR="00320D1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屬</w:t>
            </w:r>
            <w:r w:rsidR="000B1FFE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資料</w:t>
            </w:r>
            <w:proofErr w:type="gramStart"/>
            <w:r w:rsidR="008F1F23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︰</w:t>
            </w:r>
            <w:proofErr w:type="gramEnd"/>
          </w:p>
          <w:p w14:paraId="0731CF29" w14:textId="7040CD0F" w:rsidR="000B1FFE" w:rsidRPr="00F04B60" w:rsidRDefault="002769BC" w:rsidP="00F54D6D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color w:val="FF0000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解答程式</w:t>
            </w:r>
            <w:r w:rsidR="0036628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DC522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ArrayToInteger</w:t>
            </w:r>
            <w:r w:rsidR="00B744B3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.c</w:t>
            </w:r>
            <w:r w:rsidR="00250D90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pp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(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檔名</w:t>
            </w:r>
            <w:r w:rsidR="00F56927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)</w:t>
            </w:r>
          </w:p>
          <w:p w14:paraId="7005AD42" w14:textId="6B9AC1FD" w:rsidR="00F54D6D" w:rsidRPr="00F04B60" w:rsidRDefault="002769BC" w:rsidP="0072651A">
            <w:pPr>
              <w:snapToGrid w:val="0"/>
              <w:ind w:firstLineChars="50" w:firstLine="140"/>
              <w:rPr>
                <w:rFonts w:ascii="Times New Roman" w:eastAsia="標楷體" w:hAnsi="Times New Roman" w:cs="Times New Roman"/>
                <w:sz w:val="28"/>
                <w:szCs w:val="28"/>
              </w:rPr>
            </w:pPr>
            <w:r w:rsidRPr="00F04B60">
              <w:rPr>
                <w:rFonts w:ascii="Times New Roman" w:eastAsia="MS Gothic" w:hAnsi="Times New Roman" w:cs="Times New Roman"/>
                <w:sz w:val="28"/>
                <w:szCs w:val="28"/>
              </w:rPr>
              <w:sym w:font="Wingdings" w:char="F0FE"/>
            </w:r>
            <w:r w:rsidR="000B1FFE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測試資料</w:t>
            </w:r>
            <w:r w:rsidR="008342A1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：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input</w:t>
            </w:r>
            <w:r w:rsidR="002A0D05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 xml:space="preserve">.txt, </w:t>
            </w:r>
            <w:r w:rsidR="0072651A" w:rsidRPr="00F04B60">
              <w:rPr>
                <w:rFonts w:ascii="Times New Roman" w:eastAsia="標楷體" w:hAnsi="Times New Roman" w:cs="Times New Roman"/>
                <w:sz w:val="28"/>
                <w:szCs w:val="28"/>
              </w:rPr>
              <w:t>output.txt</w:t>
            </w:r>
          </w:p>
        </w:tc>
      </w:tr>
      <w:tr w:rsidR="000D0A83" w:rsidRPr="00F04B60" w14:paraId="6AB62929" w14:textId="77777777" w:rsidTr="005C5A1C">
        <w:tc>
          <w:tcPr>
            <w:tcW w:w="5000" w:type="pct"/>
            <w:vAlign w:val="center"/>
          </w:tcPr>
          <w:p w14:paraId="7308D580" w14:textId="32939E8F" w:rsidR="007654A1" w:rsidRPr="00F04B60" w:rsidRDefault="00633064" w:rsidP="007654A1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易，僅需用到基礎程式設計語法與結構</w:t>
            </w:r>
          </w:p>
          <w:p w14:paraId="50BB7DB4" w14:textId="2FA45487" w:rsidR="007654A1" w:rsidRPr="00F04B60" w:rsidRDefault="007654A1" w:rsidP="00250D90">
            <w:pPr>
              <w:pStyle w:val="a8"/>
              <w:numPr>
                <w:ilvl w:val="0"/>
                <w:numId w:val="3"/>
              </w:numPr>
              <w:snapToGrid w:val="0"/>
              <w:ind w:leftChars="0" w:left="318" w:hanging="318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中，需用到多項程式設計語法與結構</w:t>
            </w:r>
          </w:p>
          <w:p w14:paraId="47037541" w14:textId="7727E650" w:rsidR="00B41E9C" w:rsidRPr="00F04B60" w:rsidRDefault="007654A1" w:rsidP="007654A1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hAnsi="Times New Roman" w:cs="Times New Roman"/>
              </w:rPr>
              <w:sym w:font="Wingdings" w:char="F06E"/>
            </w:r>
            <w:r w:rsidR="000D0A83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難，</w:t>
            </w:r>
            <w:r w:rsidR="00391A5E"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需用到多項程式結構或較為複雜之資料型態或結構</w:t>
            </w:r>
          </w:p>
        </w:tc>
      </w:tr>
      <w:tr w:rsidR="00B41E9C" w:rsidRPr="00F04B60" w14:paraId="13AADA3B" w14:textId="77777777" w:rsidTr="005C5A1C">
        <w:tc>
          <w:tcPr>
            <w:tcW w:w="5000" w:type="pct"/>
            <w:vAlign w:val="center"/>
          </w:tcPr>
          <w:p w14:paraId="6461B6B3" w14:textId="6D6D03EA" w:rsidR="00B41E9C" w:rsidRPr="00F04B60" w:rsidRDefault="00B41E9C" w:rsidP="002B10D5">
            <w:pPr>
              <w:snapToGrid w:val="0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解題時間：</w:t>
            </w:r>
            <w:r w:rsidR="007654A1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30</w:t>
            </w:r>
            <w:r w:rsidRPr="00F04B60">
              <w:rPr>
                <w:rFonts w:ascii="Times New Roman" w:eastAsia="標楷體" w:hAnsi="Times New Roman" w:cs="Times New Roman"/>
                <w:sz w:val="28"/>
                <w:szCs w:val="24"/>
              </w:rPr>
              <w:t>分鐘。</w:t>
            </w:r>
          </w:p>
        </w:tc>
      </w:tr>
      <w:tr w:rsidR="008F65F2" w:rsidRPr="00F04B60" w14:paraId="20BDA192" w14:textId="77777777" w:rsidTr="005C5A1C">
        <w:trPr>
          <w:trHeight w:val="1096"/>
        </w:trPr>
        <w:tc>
          <w:tcPr>
            <w:tcW w:w="5000" w:type="pct"/>
          </w:tcPr>
          <w:p w14:paraId="75E5329F" w14:textId="77777777" w:rsidR="007654A1" w:rsidRPr="00F04B60" w:rsidRDefault="002C2A16" w:rsidP="00F54D6D">
            <w:pPr>
              <w:snapToGrid w:val="0"/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其他註記</w:t>
            </w:r>
            <w:r w:rsidR="008F65F2" w:rsidRPr="00F04B60">
              <w:rPr>
                <w:rFonts w:ascii="Times New Roman" w:eastAsia="標楷體" w:hAnsi="Times New Roman" w:cs="Times New Roman"/>
                <w:b/>
                <w:sz w:val="28"/>
                <w:szCs w:val="24"/>
              </w:rPr>
              <w:t>：</w:t>
            </w:r>
          </w:p>
          <w:p w14:paraId="37FDE1F3" w14:textId="21BC7B31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int </w:t>
            </w:r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main(</w:t>
            </w:r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) {</w:t>
            </w:r>
          </w:p>
          <w:p w14:paraId="21D1FA1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 xml:space="preserve">string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beTrans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;</w:t>
            </w:r>
          </w:p>
          <w:p w14:paraId="0F7379B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5C11B1B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while (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in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&gt;&g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beTrans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) {</w:t>
            </w:r>
          </w:p>
          <w:p w14:paraId="2DDB3E2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(</w:t>
            </w:r>
            <w:proofErr w:type="spellStart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beTrans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+ "20");</w:t>
            </w:r>
          </w:p>
          <w:p w14:paraId="4EEB358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IsDigital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()) {</w:t>
            </w:r>
          </w:p>
          <w:p w14:paraId="3070749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Length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;</w:t>
            </w:r>
          </w:p>
          <w:p w14:paraId="6534F5A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;</w:t>
            </w:r>
          </w:p>
          <w:p w14:paraId="3BC10818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izeof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(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())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;</w:t>
            </w:r>
          </w:p>
          <w:p w14:paraId="7760674B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8679BA3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49CA8B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SetString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(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beTrans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);</w:t>
            </w:r>
          </w:p>
          <w:p w14:paraId="7A58FAD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if (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IsDigital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()) {</w:t>
            </w:r>
          </w:p>
          <w:p w14:paraId="429CCB2C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Length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;</w:t>
            </w:r>
          </w:p>
          <w:p w14:paraId="142B3D90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()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;</w:t>
            </w:r>
          </w:p>
          <w:p w14:paraId="59E58A56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cout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sizeof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(</w:t>
            </w:r>
            <w:proofErr w:type="spellStart"/>
            <w:proofErr w:type="gram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atoi.StringToInteger</w:t>
            </w:r>
            <w:proofErr w:type="spellEnd"/>
            <w:proofErr w:type="gram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 xml:space="preserve">()) &lt;&lt; </w:t>
            </w:r>
            <w:proofErr w:type="spellStart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endl</w:t>
            </w:r>
            <w:proofErr w:type="spellEnd"/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;</w:t>
            </w:r>
          </w:p>
          <w:p w14:paraId="55F8FAF4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</w: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4BC04A3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}</w:t>
            </w:r>
          </w:p>
          <w:p w14:paraId="2AEB14B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</w:p>
          <w:p w14:paraId="17858A71" w14:textId="77777777" w:rsidR="003F3EF6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Cs w:val="28"/>
                <w:lang w:eastAsia="zh-CN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ab/>
              <w:t>return 0;</w:t>
            </w:r>
          </w:p>
          <w:p w14:paraId="6955EEF8" w14:textId="791CD71B" w:rsidR="007654A1" w:rsidRPr="00F04B60" w:rsidRDefault="003F3EF6" w:rsidP="003F3EF6">
            <w:pPr>
              <w:widowControl/>
              <w:jc w:val="both"/>
              <w:rPr>
                <w:rFonts w:ascii="Times New Roman" w:eastAsia="標楷體" w:hAnsi="Times New Roman" w:cs="Times New Roman"/>
                <w:sz w:val="28"/>
                <w:szCs w:val="24"/>
              </w:rPr>
            </w:pPr>
            <w:r w:rsidRPr="00F04B60">
              <w:rPr>
                <w:rFonts w:ascii="Times New Roman" w:eastAsia="標楷體" w:hAnsi="Times New Roman" w:cs="Times New Roman"/>
                <w:szCs w:val="28"/>
                <w:lang w:eastAsia="zh-CN"/>
              </w:rPr>
              <w:t>}</w:t>
            </w:r>
          </w:p>
        </w:tc>
      </w:tr>
    </w:tbl>
    <w:p w14:paraId="25EC3316" w14:textId="77777777" w:rsidR="00B2307C" w:rsidRPr="00F04B60" w:rsidRDefault="00B2307C" w:rsidP="001C6E60">
      <w:pPr>
        <w:rPr>
          <w:rFonts w:ascii="Times New Roman" w:eastAsia="標楷體" w:hAnsi="Times New Roman" w:cs="Times New Roman"/>
          <w:b/>
          <w:sz w:val="16"/>
          <w:szCs w:val="16"/>
        </w:rPr>
      </w:pPr>
    </w:p>
    <w:sectPr w:rsidR="00B2307C" w:rsidRPr="00F04B60" w:rsidSect="006260AE">
      <w:pgSz w:w="11906" w:h="16838"/>
      <w:pgMar w:top="851" w:right="1134" w:bottom="426" w:left="1134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FA255C" w14:textId="77777777" w:rsidR="00D87B61" w:rsidRDefault="00D87B61" w:rsidP="00630DFA">
      <w:r>
        <w:separator/>
      </w:r>
    </w:p>
  </w:endnote>
  <w:endnote w:type="continuationSeparator" w:id="0">
    <w:p w14:paraId="145E262A" w14:textId="77777777" w:rsidR="00D87B61" w:rsidRDefault="00D87B61" w:rsidP="00630DF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標楷體">
    <w:altName w:val="微软雅黑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ucida Grande"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E42E7F7" w14:textId="77777777" w:rsidR="00D87B61" w:rsidRDefault="00D87B61" w:rsidP="00630DFA">
      <w:r>
        <w:separator/>
      </w:r>
    </w:p>
  </w:footnote>
  <w:footnote w:type="continuationSeparator" w:id="0">
    <w:p w14:paraId="4A7E05F3" w14:textId="77777777" w:rsidR="00D87B61" w:rsidRDefault="00D87B61" w:rsidP="00630DF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72303"/>
    <w:multiLevelType w:val="hybridMultilevel"/>
    <w:tmpl w:val="A48ACCA4"/>
    <w:lvl w:ilvl="0" w:tplc="73A26A16">
      <w:start w:val="1"/>
      <w:numFmt w:val="bullet"/>
      <w:lvlText w:val="□"/>
      <w:lvlJc w:val="left"/>
      <w:pPr>
        <w:ind w:left="480" w:hanging="48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42624A"/>
    <w:multiLevelType w:val="hybridMultilevel"/>
    <w:tmpl w:val="D3340812"/>
    <w:lvl w:ilvl="0" w:tplc="3C108DE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155212D1"/>
    <w:multiLevelType w:val="hybridMultilevel"/>
    <w:tmpl w:val="78F49FA8"/>
    <w:lvl w:ilvl="0" w:tplc="6E2C31CA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17320154"/>
    <w:multiLevelType w:val="hybridMultilevel"/>
    <w:tmpl w:val="E026C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4D7730"/>
    <w:multiLevelType w:val="hybridMultilevel"/>
    <w:tmpl w:val="84EE1230"/>
    <w:lvl w:ilvl="0" w:tplc="2CA06A4E">
      <w:numFmt w:val="bullet"/>
      <w:lvlText w:val="■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2D3B7801"/>
    <w:multiLevelType w:val="hybridMultilevel"/>
    <w:tmpl w:val="F59AD326"/>
    <w:lvl w:ilvl="0" w:tplc="C9987F7A">
      <w:start w:val="1"/>
      <w:numFmt w:val="bullet"/>
      <w:lvlText w:val=""/>
      <w:lvlJc w:val="left"/>
      <w:pPr>
        <w:ind w:left="360" w:hanging="360"/>
      </w:pPr>
      <w:rPr>
        <w:rFonts w:ascii="Wingdings" w:eastAsia="標楷體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2DDE4764"/>
    <w:multiLevelType w:val="hybridMultilevel"/>
    <w:tmpl w:val="FB127E26"/>
    <w:lvl w:ilvl="0" w:tplc="D4D824C0">
      <w:start w:val="2"/>
      <w:numFmt w:val="bullet"/>
      <w:lvlText w:val="□"/>
      <w:lvlJc w:val="left"/>
      <w:pPr>
        <w:ind w:left="360" w:hanging="360"/>
      </w:pPr>
      <w:rPr>
        <w:rFonts w:ascii="標楷體" w:eastAsia="標楷體" w:hAnsi="標楷體" w:cs="標楷體" w:hint="eastAsia"/>
        <w:lang w:val="en-US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C058BF"/>
    <w:multiLevelType w:val="hybridMultilevel"/>
    <w:tmpl w:val="62864702"/>
    <w:lvl w:ilvl="0" w:tplc="73A26A16">
      <w:start w:val="1"/>
      <w:numFmt w:val="bullet"/>
      <w:lvlText w:val="□"/>
      <w:lvlJc w:val="left"/>
      <w:pPr>
        <w:ind w:left="360" w:hanging="360"/>
      </w:pPr>
      <w:rPr>
        <w:rFonts w:ascii="標楷體" w:eastAsia="標楷體" w:hAnsi="標楷體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56CE546D"/>
    <w:multiLevelType w:val="hybridMultilevel"/>
    <w:tmpl w:val="CBAC30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cs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cs="Wingdings" w:hint="default"/>
      </w:rPr>
    </w:lvl>
  </w:abstractNum>
  <w:abstractNum w:abstractNumId="9" w15:restartNumberingAfterBreak="0">
    <w:nsid w:val="57A51529"/>
    <w:multiLevelType w:val="hybridMultilevel"/>
    <w:tmpl w:val="E0D6FA04"/>
    <w:lvl w:ilvl="0" w:tplc="0409000B">
      <w:start w:val="1"/>
      <w:numFmt w:val="bullet"/>
      <w:lvlText w:val=""/>
      <w:lvlJc w:val="left"/>
      <w:pPr>
        <w:ind w:left="845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5" w:hanging="420"/>
      </w:pPr>
      <w:rPr>
        <w:rFonts w:ascii="Wingdings" w:hAnsi="Wingdings" w:cs="Wingdings" w:hint="default"/>
      </w:rPr>
    </w:lvl>
    <w:lvl w:ilvl="2" w:tplc="04090005" w:tentative="1">
      <w:start w:val="1"/>
      <w:numFmt w:val="bullet"/>
      <w:lvlText w:val=""/>
      <w:lvlJc w:val="left"/>
      <w:pPr>
        <w:ind w:left="1685" w:hanging="42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"/>
      <w:lvlJc w:val="left"/>
      <w:pPr>
        <w:ind w:left="2105" w:hanging="420"/>
      </w:pPr>
      <w:rPr>
        <w:rFonts w:ascii="Wingdings" w:hAnsi="Wingdings" w:cs="Wingdings" w:hint="default"/>
      </w:rPr>
    </w:lvl>
    <w:lvl w:ilvl="4" w:tplc="04090003" w:tentative="1">
      <w:start w:val="1"/>
      <w:numFmt w:val="bullet"/>
      <w:lvlText w:val=""/>
      <w:lvlJc w:val="left"/>
      <w:pPr>
        <w:ind w:left="2525" w:hanging="420"/>
      </w:pPr>
      <w:rPr>
        <w:rFonts w:ascii="Wingdings" w:hAnsi="Wingdings" w:cs="Wingdings" w:hint="default"/>
      </w:rPr>
    </w:lvl>
    <w:lvl w:ilvl="5" w:tplc="04090005" w:tentative="1">
      <w:start w:val="1"/>
      <w:numFmt w:val="bullet"/>
      <w:lvlText w:val=""/>
      <w:lvlJc w:val="left"/>
      <w:pPr>
        <w:ind w:left="2945" w:hanging="42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cs="Wingdings" w:hint="default"/>
      </w:rPr>
    </w:lvl>
    <w:lvl w:ilvl="7" w:tplc="04090003" w:tentative="1">
      <w:start w:val="1"/>
      <w:numFmt w:val="bullet"/>
      <w:lvlText w:val=""/>
      <w:lvlJc w:val="left"/>
      <w:pPr>
        <w:ind w:left="3785" w:hanging="420"/>
      </w:pPr>
      <w:rPr>
        <w:rFonts w:ascii="Wingdings" w:hAnsi="Wingdings" w:cs="Wingdings" w:hint="default"/>
      </w:rPr>
    </w:lvl>
    <w:lvl w:ilvl="8" w:tplc="04090005" w:tentative="1">
      <w:start w:val="1"/>
      <w:numFmt w:val="bullet"/>
      <w:lvlText w:val=""/>
      <w:lvlJc w:val="left"/>
      <w:pPr>
        <w:ind w:left="4205" w:hanging="420"/>
      </w:pPr>
      <w:rPr>
        <w:rFonts w:ascii="Wingdings" w:hAnsi="Wingdings" w:cs="Wingdings" w:hint="default"/>
      </w:rPr>
    </w:lvl>
  </w:abstractNum>
  <w:num w:numId="1" w16cid:durableId="76824584">
    <w:abstractNumId w:val="3"/>
  </w:num>
  <w:num w:numId="2" w16cid:durableId="98068889">
    <w:abstractNumId w:val="7"/>
  </w:num>
  <w:num w:numId="3" w16cid:durableId="1048646626">
    <w:abstractNumId w:val="6"/>
  </w:num>
  <w:num w:numId="4" w16cid:durableId="1136289327">
    <w:abstractNumId w:val="0"/>
  </w:num>
  <w:num w:numId="5" w16cid:durableId="1404794524">
    <w:abstractNumId w:val="2"/>
  </w:num>
  <w:num w:numId="6" w16cid:durableId="1227179590">
    <w:abstractNumId w:val="1"/>
  </w:num>
  <w:num w:numId="7" w16cid:durableId="2075008164">
    <w:abstractNumId w:val="5"/>
  </w:num>
  <w:num w:numId="8" w16cid:durableId="99767271">
    <w:abstractNumId w:val="4"/>
  </w:num>
  <w:num w:numId="9" w16cid:durableId="1586449998">
    <w:abstractNumId w:val="8"/>
  </w:num>
  <w:num w:numId="10" w16cid:durableId="167506174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3MTO2NDeyMDS0MDVU0lEKTi0uzszPAykwrAUAik0HrywAAAA="/>
  </w:docVars>
  <w:rsids>
    <w:rsidRoot w:val="005812F6"/>
    <w:rsid w:val="00002FBA"/>
    <w:rsid w:val="0004116C"/>
    <w:rsid w:val="0004384D"/>
    <w:rsid w:val="00046206"/>
    <w:rsid w:val="000557E9"/>
    <w:rsid w:val="000640A1"/>
    <w:rsid w:val="000643AD"/>
    <w:rsid w:val="000678EF"/>
    <w:rsid w:val="000B1FFE"/>
    <w:rsid w:val="000D0A83"/>
    <w:rsid w:val="000F3602"/>
    <w:rsid w:val="0010537B"/>
    <w:rsid w:val="00110435"/>
    <w:rsid w:val="00113A66"/>
    <w:rsid w:val="001173B7"/>
    <w:rsid w:val="0012450B"/>
    <w:rsid w:val="001511A1"/>
    <w:rsid w:val="001C6E60"/>
    <w:rsid w:val="001D6784"/>
    <w:rsid w:val="00250D90"/>
    <w:rsid w:val="0025647A"/>
    <w:rsid w:val="00267DDC"/>
    <w:rsid w:val="00272C34"/>
    <w:rsid w:val="002769BC"/>
    <w:rsid w:val="00280AD1"/>
    <w:rsid w:val="002A0D05"/>
    <w:rsid w:val="002B10D5"/>
    <w:rsid w:val="002B31DF"/>
    <w:rsid w:val="002B5E7F"/>
    <w:rsid w:val="002B69AD"/>
    <w:rsid w:val="002C2A16"/>
    <w:rsid w:val="002D6021"/>
    <w:rsid w:val="002E19B6"/>
    <w:rsid w:val="002E3577"/>
    <w:rsid w:val="002F3CD9"/>
    <w:rsid w:val="003151F6"/>
    <w:rsid w:val="00320D12"/>
    <w:rsid w:val="00343D46"/>
    <w:rsid w:val="00356DD7"/>
    <w:rsid w:val="00357747"/>
    <w:rsid w:val="00366280"/>
    <w:rsid w:val="00371432"/>
    <w:rsid w:val="00371D9A"/>
    <w:rsid w:val="00372456"/>
    <w:rsid w:val="0037276F"/>
    <w:rsid w:val="003867CF"/>
    <w:rsid w:val="00391A5E"/>
    <w:rsid w:val="003A2AB0"/>
    <w:rsid w:val="003A2CD0"/>
    <w:rsid w:val="003F3EF6"/>
    <w:rsid w:val="003F771D"/>
    <w:rsid w:val="00416DE2"/>
    <w:rsid w:val="00440726"/>
    <w:rsid w:val="0049086C"/>
    <w:rsid w:val="00513CFF"/>
    <w:rsid w:val="00520093"/>
    <w:rsid w:val="005405DA"/>
    <w:rsid w:val="00543131"/>
    <w:rsid w:val="005517E1"/>
    <w:rsid w:val="00574726"/>
    <w:rsid w:val="005812F6"/>
    <w:rsid w:val="005B1FEF"/>
    <w:rsid w:val="005C5A1C"/>
    <w:rsid w:val="00600368"/>
    <w:rsid w:val="00602AD2"/>
    <w:rsid w:val="006046F6"/>
    <w:rsid w:val="0061275C"/>
    <w:rsid w:val="00624B61"/>
    <w:rsid w:val="006260AE"/>
    <w:rsid w:val="00630DFA"/>
    <w:rsid w:val="00633064"/>
    <w:rsid w:val="0066787B"/>
    <w:rsid w:val="00677B3D"/>
    <w:rsid w:val="00683E3D"/>
    <w:rsid w:val="0068507F"/>
    <w:rsid w:val="00693AC6"/>
    <w:rsid w:val="006B7629"/>
    <w:rsid w:val="0070080C"/>
    <w:rsid w:val="00700EB4"/>
    <w:rsid w:val="0072651A"/>
    <w:rsid w:val="00746D74"/>
    <w:rsid w:val="00746F20"/>
    <w:rsid w:val="007654A1"/>
    <w:rsid w:val="007A77F5"/>
    <w:rsid w:val="007C4FF3"/>
    <w:rsid w:val="00801FD3"/>
    <w:rsid w:val="00813787"/>
    <w:rsid w:val="008342A1"/>
    <w:rsid w:val="00855E26"/>
    <w:rsid w:val="00887B17"/>
    <w:rsid w:val="008B647E"/>
    <w:rsid w:val="008C272A"/>
    <w:rsid w:val="008F0662"/>
    <w:rsid w:val="008F1F23"/>
    <w:rsid w:val="008F466C"/>
    <w:rsid w:val="008F65F2"/>
    <w:rsid w:val="00901620"/>
    <w:rsid w:val="00917259"/>
    <w:rsid w:val="00954087"/>
    <w:rsid w:val="00996066"/>
    <w:rsid w:val="009A6432"/>
    <w:rsid w:val="009C7439"/>
    <w:rsid w:val="009D3AB7"/>
    <w:rsid w:val="009D431C"/>
    <w:rsid w:val="009E5992"/>
    <w:rsid w:val="00A03853"/>
    <w:rsid w:val="00A050C8"/>
    <w:rsid w:val="00A12A19"/>
    <w:rsid w:val="00A22623"/>
    <w:rsid w:val="00A250DC"/>
    <w:rsid w:val="00A323AF"/>
    <w:rsid w:val="00A43C79"/>
    <w:rsid w:val="00A779B9"/>
    <w:rsid w:val="00A91118"/>
    <w:rsid w:val="00A916D4"/>
    <w:rsid w:val="00A97394"/>
    <w:rsid w:val="00AC05B7"/>
    <w:rsid w:val="00AF04F8"/>
    <w:rsid w:val="00B107F7"/>
    <w:rsid w:val="00B2307C"/>
    <w:rsid w:val="00B41E9C"/>
    <w:rsid w:val="00B72254"/>
    <w:rsid w:val="00B744B3"/>
    <w:rsid w:val="00B85D6E"/>
    <w:rsid w:val="00B9228D"/>
    <w:rsid w:val="00BA47D5"/>
    <w:rsid w:val="00BF0BEE"/>
    <w:rsid w:val="00C00075"/>
    <w:rsid w:val="00C06D97"/>
    <w:rsid w:val="00C36F97"/>
    <w:rsid w:val="00C52FBC"/>
    <w:rsid w:val="00C90E26"/>
    <w:rsid w:val="00C971B6"/>
    <w:rsid w:val="00D6215A"/>
    <w:rsid w:val="00D70A76"/>
    <w:rsid w:val="00D723F5"/>
    <w:rsid w:val="00D86A74"/>
    <w:rsid w:val="00D87B61"/>
    <w:rsid w:val="00D957BA"/>
    <w:rsid w:val="00DA41AF"/>
    <w:rsid w:val="00DC4304"/>
    <w:rsid w:val="00DC5223"/>
    <w:rsid w:val="00DF11C1"/>
    <w:rsid w:val="00E269D4"/>
    <w:rsid w:val="00E318FE"/>
    <w:rsid w:val="00E34B93"/>
    <w:rsid w:val="00E4729C"/>
    <w:rsid w:val="00E72F07"/>
    <w:rsid w:val="00E87D73"/>
    <w:rsid w:val="00EC6049"/>
    <w:rsid w:val="00ED31D9"/>
    <w:rsid w:val="00ED668F"/>
    <w:rsid w:val="00EF1E2E"/>
    <w:rsid w:val="00F01CB3"/>
    <w:rsid w:val="00F04B60"/>
    <w:rsid w:val="00F22CF8"/>
    <w:rsid w:val="00F268C7"/>
    <w:rsid w:val="00F54D6D"/>
    <w:rsid w:val="00F5638A"/>
    <w:rsid w:val="00F56927"/>
    <w:rsid w:val="00F57321"/>
    <w:rsid w:val="00FD6975"/>
    <w:rsid w:val="00FF12AC"/>
    <w:rsid w:val="00FF51CB"/>
    <w:rsid w:val="00FF6921"/>
    <w:rsid w:val="00FF7C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B02C80D"/>
  <w15:docId w15:val="{E8C5EB20-1BE4-4AE5-9CF7-A1B91C08C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630DF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630DF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630DFA"/>
    <w:rPr>
      <w:sz w:val="20"/>
      <w:szCs w:val="20"/>
    </w:rPr>
  </w:style>
  <w:style w:type="table" w:styleId="a7">
    <w:name w:val="Table Grid"/>
    <w:basedOn w:val="a1"/>
    <w:uiPriority w:val="59"/>
    <w:rsid w:val="00B230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693AC6"/>
    <w:pPr>
      <w:ind w:leftChars="200" w:left="480"/>
    </w:pPr>
  </w:style>
  <w:style w:type="paragraph" w:styleId="a9">
    <w:name w:val="Balloon Text"/>
    <w:basedOn w:val="a"/>
    <w:link w:val="aa"/>
    <w:uiPriority w:val="99"/>
    <w:semiHidden/>
    <w:unhideWhenUsed/>
    <w:rsid w:val="00366280"/>
    <w:rPr>
      <w:rFonts w:ascii="Lucida Grande" w:hAnsi="Lucida Grande" w:cs="Lucida Grande"/>
      <w:sz w:val="18"/>
      <w:szCs w:val="18"/>
    </w:rPr>
  </w:style>
  <w:style w:type="character" w:customStyle="1" w:styleId="aa">
    <w:name w:val="註解方塊文字 字元"/>
    <w:basedOn w:val="a0"/>
    <w:link w:val="a9"/>
    <w:uiPriority w:val="99"/>
    <w:semiHidden/>
    <w:rsid w:val="00366280"/>
    <w:rPr>
      <w:rFonts w:ascii="Lucida Grande" w:hAnsi="Lucida Grande" w:cs="Lucida Grande"/>
      <w:sz w:val="18"/>
      <w:szCs w:val="18"/>
    </w:rPr>
  </w:style>
  <w:style w:type="paragraph" w:styleId="Web">
    <w:name w:val="Normal (Web)"/>
    <w:basedOn w:val="a"/>
    <w:uiPriority w:val="99"/>
    <w:rsid w:val="002769BC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993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606D1A9F-1F7E-EC40-A6C4-E6BCA82448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4</TotalTime>
  <Pages>4</Pages>
  <Words>409</Words>
  <Characters>2333</Characters>
  <Application>Microsoft Office Word</Application>
  <DocSecurity>0</DocSecurity>
  <Lines>19</Lines>
  <Paragraphs>5</Paragraphs>
  <ScaleCrop>false</ScaleCrop>
  <Company/>
  <LinksUpToDate>false</LinksUpToDate>
  <CharactersWithSpaces>2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尚沢 陳</cp:lastModifiedBy>
  <cp:revision>25</cp:revision>
  <cp:lastPrinted>2015-07-24T07:04:00Z</cp:lastPrinted>
  <dcterms:created xsi:type="dcterms:W3CDTF">2017-02-28T16:50:00Z</dcterms:created>
  <dcterms:modified xsi:type="dcterms:W3CDTF">2023-04-11T15:04:00Z</dcterms:modified>
</cp:coreProperties>
</file>